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2E9601D" w:rsidR="00FF5363" w:rsidRDefault="00315AF4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23 – O</w:t>
      </w:r>
      <w:r w:rsidR="0085633F" w:rsidRPr="0085633F">
        <w:rPr>
          <w:rFonts w:ascii="Lato" w:hAnsi="Lato"/>
        </w:rPr>
        <w:t>rthographic Projection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07BF9CE2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315AF4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5726CE5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315AF4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3CD56EBC" w:rsidR="00202DC7" w:rsidRDefault="0085633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ing the common methods of design and how these standard methods are used by both designers and manufacturer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C1A47C" w14:textId="01094BE2" w:rsidR="0085633F" w:rsidRPr="0085633F" w:rsidRDefault="0085633F" w:rsidP="0085633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85633F">
              <w:rPr>
                <w:rFonts w:ascii="Lato" w:hAnsi="Lato"/>
              </w:rPr>
              <w:t xml:space="preserve">Identify the three views needed for </w:t>
            </w:r>
            <w:r w:rsidR="0020566E" w:rsidRPr="0085633F">
              <w:rPr>
                <w:rFonts w:ascii="Lato" w:hAnsi="Lato"/>
              </w:rPr>
              <w:t>first angle orthographic projection</w:t>
            </w:r>
          </w:p>
          <w:p w14:paraId="00D0037D" w14:textId="064A0EED" w:rsidR="0085633F" w:rsidRPr="0085633F" w:rsidRDefault="0085633F" w:rsidP="0085633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85633F">
              <w:rPr>
                <w:rFonts w:ascii="Lato" w:hAnsi="Lato"/>
              </w:rPr>
              <w:t xml:space="preserve">Represent a simple/single object using </w:t>
            </w:r>
            <w:r w:rsidR="0020566E" w:rsidRPr="0085633F">
              <w:rPr>
                <w:rFonts w:ascii="Lato" w:hAnsi="Lato"/>
              </w:rPr>
              <w:t>first angle orthographic projection</w:t>
            </w:r>
          </w:p>
          <w:p w14:paraId="2D6A892F" w14:textId="1FB07CF7" w:rsidR="000162B6" w:rsidRPr="00C5651C" w:rsidRDefault="0085633F" w:rsidP="00C5651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85633F">
              <w:rPr>
                <w:rFonts w:ascii="Lato" w:hAnsi="Lato"/>
              </w:rPr>
              <w:t xml:space="preserve">Represent a complex part using </w:t>
            </w:r>
            <w:r w:rsidR="0020566E" w:rsidRPr="0085633F">
              <w:rPr>
                <w:rFonts w:ascii="Lato" w:hAnsi="Lato"/>
              </w:rPr>
              <w:t>first angle orthographic projection</w:t>
            </w:r>
            <w:bookmarkStart w:id="0" w:name="_GoBack"/>
            <w:bookmarkEnd w:id="0"/>
          </w:p>
        </w:tc>
      </w:tr>
      <w:tr w:rsidR="000162B6" w14:paraId="22761DF2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51EDD539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315AF4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315AF4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315AF4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38342854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315AF4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3685A1C" w14:textId="44673013" w:rsidR="00A91D07" w:rsidRDefault="0085633F" w:rsidP="009369DE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ry to have physical objects for </w:t>
            </w:r>
            <w:r w:rsidR="00913979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use and look at from different angles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34A18AAA" w:rsidR="000162B6" w:rsidRDefault="000162B6" w:rsidP="00315A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315A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0477640F" w:rsidR="000162B6" w:rsidRPr="000162B6" w:rsidRDefault="00913979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s d</w:t>
            </w:r>
            <w:r w:rsidR="0085633F">
              <w:rPr>
                <w:rFonts w:ascii="Lato" w:hAnsi="Lato"/>
                <w:bCs/>
              </w:rPr>
              <w:t>raw simple objects using first angle projection</w:t>
            </w:r>
          </w:p>
          <w:p w14:paraId="5CD7FA76" w14:textId="2FE630A0" w:rsidR="000162B6" w:rsidRDefault="000162B6" w:rsidP="00315A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315A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08989CF" w14:textId="78EB933D" w:rsidR="009369DE" w:rsidRPr="009369DE" w:rsidRDefault="00913979" w:rsidP="009369DE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u</w:t>
            </w:r>
            <w:r w:rsidR="0085633F">
              <w:rPr>
                <w:rFonts w:ascii="Lato" w:hAnsi="Lato"/>
                <w:bCs/>
              </w:rPr>
              <w:t>nderstand the difference between first and third angle and why it</w:t>
            </w:r>
            <w:r w:rsidR="00315AF4">
              <w:rPr>
                <w:rFonts w:ascii="Lato" w:hAnsi="Lato"/>
                <w:bCs/>
              </w:rPr>
              <w:t xml:space="preserve"> is</w:t>
            </w:r>
            <w:r w:rsidR="0085633F">
              <w:rPr>
                <w:rFonts w:ascii="Lato" w:hAnsi="Lato"/>
                <w:bCs/>
              </w:rPr>
              <w:t xml:space="preserve"> important to label which is being used</w:t>
            </w:r>
          </w:p>
          <w:p w14:paraId="5DC555B7" w14:textId="4741E3C1" w:rsidR="000162B6" w:rsidRDefault="000162B6" w:rsidP="00315A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315A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7E03FA32" w:rsidR="000162B6" w:rsidRDefault="00913979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r</w:t>
            </w:r>
            <w:r w:rsidR="0085633F">
              <w:rPr>
                <w:rFonts w:ascii="Lato" w:hAnsi="Lato"/>
              </w:rPr>
              <w:t>epresent complex shapes using orthographic projection</w:t>
            </w:r>
          </w:p>
        </w:tc>
      </w:tr>
      <w:tr w:rsidR="000162B6" w14:paraId="7AFBB381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432114B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15AF4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E1774F2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15AF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4456A9AC" w:rsidR="00A91D07" w:rsidRDefault="0085633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rthographic projec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A6403DA" w14:textId="34618198" w:rsidR="00A91D07" w:rsidRDefault="0085633F" w:rsidP="0056499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rthographic</w:t>
            </w:r>
          </w:p>
          <w:p w14:paraId="1BB56A5B" w14:textId="633BA818" w:rsidR="0085633F" w:rsidRDefault="0085633F" w:rsidP="0056499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irst Angle</w:t>
            </w:r>
          </w:p>
          <w:p w14:paraId="02AC8CFF" w14:textId="3B16C633" w:rsidR="0085633F" w:rsidRDefault="0085633F" w:rsidP="0056499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rd Angle</w:t>
            </w:r>
          </w:p>
          <w:p w14:paraId="10307B84" w14:textId="58EC401A" w:rsidR="00A91D07" w:rsidRPr="0085633F" w:rsidRDefault="00A91D07" w:rsidP="0085633F">
            <w:pPr>
              <w:ind w:left="360"/>
              <w:rPr>
                <w:rFonts w:ascii="Lato" w:hAnsi="Lato"/>
              </w:rPr>
            </w:pPr>
          </w:p>
        </w:tc>
      </w:tr>
      <w:tr w:rsidR="000162B6" w14:paraId="7173720D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C96BF20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64F43724" w:rsidR="000162B6" w:rsidRDefault="000162B6" w:rsidP="00315A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315A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768732A9" w:rsidR="0056499C" w:rsidRPr="00315AF4" w:rsidRDefault="0085633F" w:rsidP="00315AF4">
            <w:pPr>
              <w:rPr>
                <w:rFonts w:ascii="Lato" w:hAnsi="Lato"/>
                <w:b/>
                <w:bCs/>
              </w:rPr>
            </w:pPr>
            <w:r w:rsidRPr="00315AF4">
              <w:rPr>
                <w:rFonts w:ascii="Lato" w:hAnsi="Lato"/>
                <w:bCs/>
              </w:rPr>
              <w:t xml:space="preserve">Some </w:t>
            </w:r>
            <w:r w:rsidR="00913979">
              <w:rPr>
                <w:rFonts w:ascii="Lato" w:hAnsi="Lato"/>
                <w:bCs/>
              </w:rPr>
              <w:t>Learner</w:t>
            </w:r>
            <w:r w:rsidRPr="00315AF4">
              <w:rPr>
                <w:rFonts w:ascii="Lato" w:hAnsi="Lato"/>
                <w:bCs/>
              </w:rPr>
              <w:t>s will struggle to visualise objects from different angles and will need solid shapes to look at</w:t>
            </w:r>
            <w:r w:rsidR="00315AF4">
              <w:rPr>
                <w:rFonts w:ascii="Lato" w:hAnsi="Lato"/>
                <w:bCs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E3C20D9" w14:textId="77777777" w:rsidR="00913979" w:rsidRDefault="00913979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23 ppt</w:t>
            </w:r>
          </w:p>
          <w:p w14:paraId="38CC67A5" w14:textId="77777777" w:rsidR="00913979" w:rsidRDefault="00913979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23 Activity Sheet</w:t>
            </w:r>
          </w:p>
          <w:p w14:paraId="1126FFB3" w14:textId="10B632ED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6339ADC4" w14:textId="40C32E02" w:rsidR="0056499C" w:rsidRDefault="0056499C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ernet </w:t>
            </w:r>
            <w:r w:rsidR="00315AF4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ccess</w:t>
            </w:r>
            <w:r w:rsidR="0085633F">
              <w:rPr>
                <w:rFonts w:ascii="Lato" w:hAnsi="Lato"/>
              </w:rPr>
              <w:t xml:space="preserve"> for research</w:t>
            </w:r>
          </w:p>
          <w:p w14:paraId="35633174" w14:textId="77777777" w:rsidR="009369DE" w:rsidRDefault="0085633F" w:rsidP="00A91D0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encils</w:t>
            </w:r>
          </w:p>
          <w:p w14:paraId="1D55D702" w14:textId="77777777" w:rsidR="0085633F" w:rsidRDefault="0085633F" w:rsidP="00A91D0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ample 3D objects</w:t>
            </w:r>
          </w:p>
          <w:p w14:paraId="01003122" w14:textId="77D40F24" w:rsidR="0085633F" w:rsidRPr="0085633F" w:rsidRDefault="0085633F" w:rsidP="0085633F">
            <w:pPr>
              <w:ind w:left="360"/>
              <w:rPr>
                <w:rFonts w:ascii="Lato" w:hAnsi="Lato"/>
              </w:rPr>
            </w:pPr>
          </w:p>
        </w:tc>
      </w:tr>
      <w:tr w:rsidR="000162B6" w14:paraId="4E7E3DC6" w14:textId="77777777" w:rsidTr="00315AF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4D9CE56" w:rsidR="000162B6" w:rsidRDefault="000162B6" w:rsidP="00315AF4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315AF4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315AF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868182A" w14:textId="68F70A1B" w:rsidR="00774945" w:rsidRDefault="009369D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learning objectives</w:t>
            </w:r>
          </w:p>
          <w:p w14:paraId="684B9C07" w14:textId="0960857F" w:rsidR="0085633F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orthographic projections and refer to both 1</w:t>
            </w:r>
            <w:r w:rsidRPr="00315AF4">
              <w:rPr>
                <w:rFonts w:ascii="Lato" w:hAnsi="Lato"/>
              </w:rPr>
              <w:t>st</w:t>
            </w:r>
            <w:r>
              <w:rPr>
                <w:rFonts w:ascii="Lato" w:hAnsi="Lato"/>
              </w:rPr>
              <w:t xml:space="preserve"> and 3</w:t>
            </w:r>
            <w:r w:rsidRPr="00315AF4">
              <w:rPr>
                <w:rFonts w:ascii="Lato" w:hAnsi="Lato"/>
              </w:rPr>
              <w:t>rd</w:t>
            </w:r>
            <w:r>
              <w:rPr>
                <w:rFonts w:ascii="Lato" w:hAnsi="Lato"/>
              </w:rPr>
              <w:t xml:space="preserve"> angle</w:t>
            </w:r>
          </w:p>
          <w:p w14:paraId="760279AF" w14:textId="64046D9F" w:rsidR="0085633F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e </w:t>
            </w:r>
            <w:r w:rsidR="0091397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lides 4 – 7 to demonstrate the different views – preferably with a simple object for the </w:t>
            </w:r>
            <w:r w:rsidR="00913979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help visualise</w:t>
            </w:r>
          </w:p>
          <w:p w14:paraId="7FAD4FA2" w14:textId="089B8DAC" w:rsidR="0085633F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e </w:t>
            </w:r>
            <w:r w:rsidR="0091397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8 to demonstrate the order that is used for 1</w:t>
            </w:r>
            <w:r w:rsidRPr="00315AF4">
              <w:rPr>
                <w:rFonts w:ascii="Lato" w:hAnsi="Lato"/>
              </w:rPr>
              <w:t xml:space="preserve">st </w:t>
            </w:r>
            <w:r>
              <w:rPr>
                <w:rFonts w:ascii="Lato" w:hAnsi="Lato"/>
              </w:rPr>
              <w:t>Angle</w:t>
            </w:r>
          </w:p>
          <w:p w14:paraId="5A0498DA" w14:textId="4FCFF9FD" w:rsidR="0085633F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lide 9 give an example of how this might be set out in a plan</w:t>
            </w:r>
          </w:p>
          <w:p w14:paraId="6AFB0729" w14:textId="7AA155EF" w:rsidR="0085633F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e </w:t>
            </w:r>
            <w:r w:rsidR="0091397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lide 10 to give the </w:t>
            </w:r>
            <w:r w:rsidR="00913979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some exercises</w:t>
            </w:r>
          </w:p>
          <w:p w14:paraId="5C6304C5" w14:textId="652D56A8" w:rsidR="00275619" w:rsidRDefault="00275619" w:rsidP="00A91D0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the </w:t>
            </w:r>
            <w:r w:rsidR="00315AF4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sson </w:t>
            </w:r>
            <w:r w:rsidR="00315AF4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315AF4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</w:p>
          <w:p w14:paraId="28B63950" w14:textId="58CE6C89" w:rsidR="00275619" w:rsidRDefault="00275619" w:rsidP="00A91D0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913979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attempt the </w:t>
            </w:r>
            <w:r w:rsidR="00315AF4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315AF4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</w:tc>
      </w:tr>
      <w:tr w:rsidR="000162B6" w14:paraId="24B9CFD5" w14:textId="77777777" w:rsidTr="00315AF4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315AF4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315AF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58C4354B" w:rsidR="00774945" w:rsidRDefault="0085633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irst angle projection plans of different 3D object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0466BE" w14:textId="77777777" w:rsidR="004D6C4A" w:rsidRDefault="004D6C4A" w:rsidP="006B36F6">
      <w:pPr>
        <w:spacing w:after="0" w:line="240" w:lineRule="auto"/>
      </w:pPr>
      <w:r>
        <w:separator/>
      </w:r>
    </w:p>
  </w:endnote>
  <w:endnote w:type="continuationSeparator" w:id="0">
    <w:p w14:paraId="5EE097DC" w14:textId="77777777" w:rsidR="004D6C4A" w:rsidRDefault="004D6C4A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C2602E" w:rsidRDefault="00C2602E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C2602E" w:rsidRPr="006B36F6" w:rsidRDefault="00C2602E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352DC7" w14:textId="77777777" w:rsidR="004D6C4A" w:rsidRDefault="004D6C4A" w:rsidP="006B36F6">
      <w:pPr>
        <w:spacing w:after="0" w:line="240" w:lineRule="auto"/>
      </w:pPr>
      <w:r>
        <w:separator/>
      </w:r>
    </w:p>
  </w:footnote>
  <w:footnote w:type="continuationSeparator" w:id="0">
    <w:p w14:paraId="69120BB8" w14:textId="77777777" w:rsidR="004D6C4A" w:rsidRDefault="004D6C4A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C2602E" w:rsidRDefault="00C2602E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rGwtDAyMDe1MDNX0lEKTi0uzszPAykwrAUAS+LaKiwAAAA="/>
  </w:docVars>
  <w:rsids>
    <w:rsidRoot w:val="00D0274F"/>
    <w:rsid w:val="00010B91"/>
    <w:rsid w:val="00015512"/>
    <w:rsid w:val="000162B6"/>
    <w:rsid w:val="000751A3"/>
    <w:rsid w:val="0008457D"/>
    <w:rsid w:val="000E633D"/>
    <w:rsid w:val="001852BA"/>
    <w:rsid w:val="001D3E62"/>
    <w:rsid w:val="00202DC7"/>
    <w:rsid w:val="0020566E"/>
    <w:rsid w:val="002332E6"/>
    <w:rsid w:val="00275619"/>
    <w:rsid w:val="00276A76"/>
    <w:rsid w:val="002C21F9"/>
    <w:rsid w:val="002C25C4"/>
    <w:rsid w:val="002C77FD"/>
    <w:rsid w:val="002E70C3"/>
    <w:rsid w:val="002F0667"/>
    <w:rsid w:val="002F79FF"/>
    <w:rsid w:val="00303314"/>
    <w:rsid w:val="00315AF4"/>
    <w:rsid w:val="003268D4"/>
    <w:rsid w:val="00381D49"/>
    <w:rsid w:val="00393C71"/>
    <w:rsid w:val="00463B37"/>
    <w:rsid w:val="004707BA"/>
    <w:rsid w:val="004D6C4A"/>
    <w:rsid w:val="00500BAE"/>
    <w:rsid w:val="0050517C"/>
    <w:rsid w:val="005535F1"/>
    <w:rsid w:val="0056499C"/>
    <w:rsid w:val="0059339C"/>
    <w:rsid w:val="00597AC2"/>
    <w:rsid w:val="005E7112"/>
    <w:rsid w:val="005F5105"/>
    <w:rsid w:val="00691243"/>
    <w:rsid w:val="006B36F6"/>
    <w:rsid w:val="007267DC"/>
    <w:rsid w:val="0076387A"/>
    <w:rsid w:val="00774945"/>
    <w:rsid w:val="00780D09"/>
    <w:rsid w:val="007A5B66"/>
    <w:rsid w:val="007E01BA"/>
    <w:rsid w:val="00822C59"/>
    <w:rsid w:val="008437B2"/>
    <w:rsid w:val="0085633F"/>
    <w:rsid w:val="008927E9"/>
    <w:rsid w:val="008B0E47"/>
    <w:rsid w:val="008C6570"/>
    <w:rsid w:val="008C6D76"/>
    <w:rsid w:val="008D6549"/>
    <w:rsid w:val="008F13CC"/>
    <w:rsid w:val="0090526F"/>
    <w:rsid w:val="00913979"/>
    <w:rsid w:val="00923F20"/>
    <w:rsid w:val="009369DE"/>
    <w:rsid w:val="00953671"/>
    <w:rsid w:val="009A176F"/>
    <w:rsid w:val="009B07E3"/>
    <w:rsid w:val="009C5BB8"/>
    <w:rsid w:val="009D3297"/>
    <w:rsid w:val="009E2854"/>
    <w:rsid w:val="009F0675"/>
    <w:rsid w:val="009F1E4A"/>
    <w:rsid w:val="009F3E27"/>
    <w:rsid w:val="00A02AE3"/>
    <w:rsid w:val="00A351FC"/>
    <w:rsid w:val="00A510A5"/>
    <w:rsid w:val="00A75B10"/>
    <w:rsid w:val="00A91D07"/>
    <w:rsid w:val="00B956C7"/>
    <w:rsid w:val="00BE23C5"/>
    <w:rsid w:val="00C149EF"/>
    <w:rsid w:val="00C158C9"/>
    <w:rsid w:val="00C2602E"/>
    <w:rsid w:val="00C505EB"/>
    <w:rsid w:val="00C5651C"/>
    <w:rsid w:val="00C7544E"/>
    <w:rsid w:val="00C878EC"/>
    <w:rsid w:val="00D0274F"/>
    <w:rsid w:val="00D13E97"/>
    <w:rsid w:val="00D6313E"/>
    <w:rsid w:val="00E11AD0"/>
    <w:rsid w:val="00E14232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66</Words>
  <Characters>1507</Characters>
  <Application>Microsoft Office Word</Application>
  <DocSecurity>0</DocSecurity>
  <Lines>60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12T13:14:00Z</dcterms:created>
  <dcterms:modified xsi:type="dcterms:W3CDTF">2019-07-31T08:26:00Z</dcterms:modified>
</cp:coreProperties>
</file>